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273" w:rsidRPr="00901273" w:rsidRDefault="00901273" w:rsidP="00901273">
      <w:pPr>
        <w:rPr>
          <w:rFonts w:asciiTheme="minorHAnsi" w:hAnsiTheme="minorHAnsi" w:cstheme="minorHAnsi"/>
          <w:b/>
          <w:bCs/>
          <w:i/>
          <w:iCs/>
        </w:rPr>
      </w:pPr>
      <w:r w:rsidRPr="00901273">
        <w:rPr>
          <w:rFonts w:asciiTheme="minorHAnsi" w:hAnsiTheme="minorHAnsi" w:cstheme="minorHAnsi"/>
          <w:b/>
          <w:bCs/>
          <w:i/>
          <w:iCs/>
        </w:rPr>
        <w:t xml:space="preserve">New Opportunity! </w:t>
      </w:r>
    </w:p>
    <w:p w:rsidR="00901273" w:rsidRPr="00901273" w:rsidRDefault="00901273" w:rsidP="00901273">
      <w:pPr>
        <w:rPr>
          <w:rFonts w:asciiTheme="minorHAnsi" w:hAnsiTheme="minorHAnsi" w:cstheme="minorHAnsi"/>
        </w:rPr>
      </w:pPr>
      <w:r w:rsidRPr="00901273">
        <w:rPr>
          <w:rFonts w:asciiTheme="minorHAnsi" w:hAnsiTheme="minorHAnsi" w:cstheme="minorHAnsi"/>
        </w:rPr>
        <w:t xml:space="preserve">ISU DI is partnering with Prairie Horizons Farm and registered dietitian Mary Jo Forbord to provide a new opportunity to meet ACEND competencies while learning about Sustainable, Resilient, and Healthy Food and Water Systems from an on-farm experience in Minnesota. The experience takes place from June 15-July 3, 2020, and interns would be provided a place to stay on-site. </w:t>
      </w:r>
      <w:r w:rsidRPr="00901273">
        <w:rPr>
          <w:rFonts w:asciiTheme="minorHAnsi" w:hAnsiTheme="minorHAnsi" w:cstheme="minorHAnsi"/>
        </w:rPr>
        <w:t>This experience will primarily meet community competencies, but could also meet management competencies if the application is interested in the international rotation.</w:t>
      </w:r>
    </w:p>
    <w:p w:rsidR="00901273" w:rsidRPr="00901273" w:rsidRDefault="00901273" w:rsidP="00901273">
      <w:pPr>
        <w:rPr>
          <w:rFonts w:asciiTheme="minorHAnsi" w:hAnsiTheme="minorHAnsi" w:cstheme="minorHAnsi"/>
        </w:rPr>
      </w:pPr>
    </w:p>
    <w:p w:rsidR="00901273" w:rsidRPr="00901273" w:rsidRDefault="00901273" w:rsidP="00901273">
      <w:pPr>
        <w:rPr>
          <w:rFonts w:asciiTheme="minorHAnsi" w:hAnsiTheme="minorHAnsi" w:cstheme="minorHAnsi"/>
          <w:shd w:val="clear" w:color="auto" w:fill="FFFFFF"/>
        </w:rPr>
      </w:pPr>
      <w:r w:rsidRPr="00901273">
        <w:rPr>
          <w:rFonts w:asciiTheme="minorHAnsi" w:hAnsiTheme="minorHAnsi" w:cstheme="minorHAnsi"/>
          <w:shd w:val="clear" w:color="auto" w:fill="FFFFFF"/>
        </w:rPr>
        <w:t>You must complete and submit all requirements for either the Iowa-based and/or nationwide location(s) </w:t>
      </w:r>
      <w:r w:rsidRPr="00901273">
        <w:rPr>
          <w:rStyle w:val="Strong"/>
          <w:rFonts w:asciiTheme="minorHAnsi" w:hAnsiTheme="minorHAnsi" w:cstheme="minorHAnsi"/>
          <w:shd w:val="clear" w:color="auto" w:fill="FFFFFF"/>
        </w:rPr>
        <w:t>plus </w:t>
      </w:r>
      <w:r w:rsidRPr="00901273">
        <w:rPr>
          <w:rFonts w:asciiTheme="minorHAnsi" w:hAnsiTheme="minorHAnsi" w:cstheme="minorHAnsi"/>
          <w:shd w:val="clear" w:color="auto" w:fill="FFFFFF"/>
        </w:rPr>
        <w:t xml:space="preserve">an essay </w:t>
      </w:r>
      <w:r w:rsidRPr="00901273">
        <w:rPr>
          <w:rFonts w:asciiTheme="minorHAnsi" w:hAnsiTheme="minorHAnsi" w:cstheme="minorHAnsi"/>
          <w:shd w:val="clear" w:color="auto" w:fill="FFFFFF"/>
        </w:rPr>
        <w:t xml:space="preserve">addressing the points listed below. </w:t>
      </w:r>
      <w:r w:rsidRPr="00901273">
        <w:rPr>
          <w:rFonts w:asciiTheme="minorHAnsi" w:hAnsiTheme="minorHAnsi" w:cstheme="minorHAnsi"/>
          <w:shd w:val="clear" w:color="auto" w:fill="FFFFFF"/>
        </w:rPr>
        <w:t>Upload your essay as part of the DI online application.</w:t>
      </w:r>
    </w:p>
    <w:p w:rsidR="00901273" w:rsidRPr="00901273" w:rsidRDefault="00901273" w:rsidP="00901273">
      <w:pPr>
        <w:rPr>
          <w:rFonts w:asciiTheme="minorHAnsi" w:hAnsiTheme="minorHAnsi" w:cstheme="minorHAnsi"/>
        </w:rPr>
      </w:pPr>
    </w:p>
    <w:p w:rsidR="00901273" w:rsidRPr="00901273" w:rsidRDefault="00901273" w:rsidP="00901273">
      <w:pPr>
        <w:rPr>
          <w:rFonts w:asciiTheme="minorHAnsi" w:hAnsiTheme="minorHAnsi" w:cstheme="minorHAnsi"/>
        </w:rPr>
      </w:pPr>
      <w:r w:rsidRPr="00901273">
        <w:rPr>
          <w:rFonts w:asciiTheme="minorHAnsi" w:hAnsiTheme="minorHAnsi" w:cstheme="minorHAnsi"/>
        </w:rPr>
        <w:t>If you are interested, send an essay of 750 words or less that describes:</w:t>
      </w:r>
    </w:p>
    <w:p w:rsidR="00901273" w:rsidRPr="00901273" w:rsidRDefault="00901273" w:rsidP="0090127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901273">
        <w:rPr>
          <w:rFonts w:asciiTheme="minorHAnsi" w:hAnsiTheme="minorHAnsi" w:cstheme="minorHAnsi"/>
          <w:sz w:val="22"/>
          <w:szCs w:val="22"/>
        </w:rPr>
        <w:t>Why you are interested in spending three weeks on a farm in rural Minnesota, and how will the experience meet academic, personal, and professional goals?</w:t>
      </w:r>
    </w:p>
    <w:p w:rsidR="00901273" w:rsidRPr="00901273" w:rsidRDefault="00901273" w:rsidP="0090127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901273">
        <w:rPr>
          <w:rFonts w:asciiTheme="minorHAnsi" w:hAnsiTheme="minorHAnsi" w:cstheme="minorHAnsi"/>
          <w:sz w:val="22"/>
          <w:szCs w:val="22"/>
        </w:rPr>
        <w:t>Your skills and experiences gro</w:t>
      </w:r>
      <w:bookmarkStart w:id="0" w:name="_GoBack"/>
      <w:bookmarkEnd w:id="0"/>
      <w:r w:rsidRPr="00901273">
        <w:rPr>
          <w:rFonts w:asciiTheme="minorHAnsi" w:hAnsiTheme="minorHAnsi" w:cstheme="minorHAnsi"/>
          <w:sz w:val="22"/>
          <w:szCs w:val="22"/>
        </w:rPr>
        <w:t>wing or producing food on farms or in gardens</w:t>
      </w:r>
    </w:p>
    <w:p w:rsidR="00901273" w:rsidRPr="00901273" w:rsidRDefault="00901273" w:rsidP="0090127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901273">
        <w:rPr>
          <w:rFonts w:asciiTheme="minorHAnsi" w:hAnsiTheme="minorHAnsi" w:cstheme="minorHAnsi"/>
          <w:sz w:val="22"/>
          <w:szCs w:val="22"/>
        </w:rPr>
        <w:t>Your skills and experiences working with a team</w:t>
      </w:r>
    </w:p>
    <w:p w:rsidR="00901273" w:rsidRPr="00901273" w:rsidRDefault="00901273" w:rsidP="00901273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901273">
        <w:rPr>
          <w:rFonts w:asciiTheme="minorHAnsi" w:hAnsiTheme="minorHAnsi" w:cstheme="minorHAnsi"/>
          <w:sz w:val="22"/>
          <w:szCs w:val="22"/>
        </w:rPr>
        <w:t xml:space="preserve">Your thoughts on what is the role of food equity in sustainable food and water systems </w:t>
      </w:r>
    </w:p>
    <w:p w:rsidR="00901273" w:rsidRPr="00901273" w:rsidRDefault="00901273" w:rsidP="00901273">
      <w:pPr>
        <w:rPr>
          <w:rFonts w:asciiTheme="minorHAnsi" w:hAnsiTheme="minorHAnsi" w:cstheme="minorHAnsi"/>
        </w:rPr>
      </w:pPr>
    </w:p>
    <w:p w:rsidR="004C7897" w:rsidRPr="00901273" w:rsidRDefault="00901273" w:rsidP="00901273">
      <w:pPr>
        <w:rPr>
          <w:rFonts w:asciiTheme="minorHAnsi" w:hAnsiTheme="minorHAnsi" w:cstheme="minorHAnsi"/>
        </w:rPr>
      </w:pPr>
      <w:r w:rsidRPr="00901273">
        <w:rPr>
          <w:rFonts w:asciiTheme="minorHAnsi" w:hAnsiTheme="minorHAnsi" w:cstheme="minorHAnsi"/>
        </w:rPr>
        <w:t>A phone interview will be conducted.</w:t>
      </w:r>
    </w:p>
    <w:sectPr w:rsidR="004C7897" w:rsidRPr="00901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C87F11"/>
    <w:multiLevelType w:val="hybridMultilevel"/>
    <w:tmpl w:val="ED1CF7E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U2NTIzNDA1NDFW0lEKTi0uzszPAykwrAUAVOk9bCwAAAA="/>
  </w:docVars>
  <w:rsids>
    <w:rsidRoot w:val="00901273"/>
    <w:rsid w:val="004C7897"/>
    <w:rsid w:val="0090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B8B21"/>
  <w15:chartTrackingRefBased/>
  <w15:docId w15:val="{D97D4775-1890-4277-8C4D-9B4A59EC7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127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273"/>
    <w:pPr>
      <w:ind w:left="720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12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1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quist, Erin E [FS HN]</dc:creator>
  <cp:keywords/>
  <dc:description/>
  <cp:lastModifiedBy>Bergquist, Erin E [FS HN]</cp:lastModifiedBy>
  <cp:revision>1</cp:revision>
  <dcterms:created xsi:type="dcterms:W3CDTF">2020-01-22T19:35:00Z</dcterms:created>
  <dcterms:modified xsi:type="dcterms:W3CDTF">2020-01-22T19:38:00Z</dcterms:modified>
</cp:coreProperties>
</file>